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E8F578" w14:textId="77777777" w:rsidR="007960F2" w:rsidRDefault="00A20E1E">
      <w:pPr>
        <w:pStyle w:val="Title"/>
      </w:pPr>
      <w:r>
        <w:t>Algebra Qualifying Exam, Spring 2026</w:t>
      </w:r>
    </w:p>
    <w:p w14:paraId="5B9EAA2E" w14:textId="77777777" w:rsidR="007960F2" w:rsidRDefault="00A20E1E">
      <w:pPr>
        <w:pStyle w:val="Heading2"/>
      </w:pPr>
      <w:bookmarkStart w:id="0" w:name="algebra-qualifying-exam-spring-2026"/>
      <w:bookmarkStart w:id="1" w:name="main-content"/>
      <w:bookmarkStart w:id="2" w:name="instructions"/>
      <w:r>
        <w:t>Instructions</w:t>
      </w:r>
    </w:p>
    <w:p w14:paraId="70F38378" w14:textId="77777777" w:rsidR="007960F2" w:rsidRDefault="00A20E1E">
      <w:pPr>
        <w:pStyle w:val="FirstParagraph"/>
      </w:pPr>
      <w:r>
        <w:t>Complete all 7 problems. Each problem is worth 10 points. In multi-part problems, you may assume the result of any part (even if you have not been able to do it) in working on subsequent parts.</w:t>
      </w:r>
    </w:p>
    <w:p w14:paraId="49078DDA" w14:textId="77777777" w:rsidR="007960F2" w:rsidRDefault="00A20E1E">
      <w:pPr>
        <w:pStyle w:val="Heading2"/>
      </w:pPr>
      <w:bookmarkStart w:id="3" w:name="problems"/>
      <w:bookmarkEnd w:id="2"/>
      <w:r>
        <w:t>Problems</w:t>
      </w:r>
    </w:p>
    <w:p w14:paraId="41D9B664" w14:textId="77777777" w:rsidR="007960F2" w:rsidRDefault="007960F2">
      <w:pPr>
        <w:pStyle w:val="Compact"/>
        <w:numPr>
          <w:ilvl w:val="0"/>
          <w:numId w:val="2"/>
        </w:numPr>
      </w:pPr>
    </w:p>
    <w:p w14:paraId="5836FE22" w14:textId="77777777" w:rsidR="007960F2" w:rsidRDefault="00A20E1E">
      <w:pPr>
        <w:pStyle w:val="Compact"/>
        <w:numPr>
          <w:ilvl w:val="1"/>
          <w:numId w:val="3"/>
        </w:numPr>
      </w:pPr>
      <w:r>
        <w:t>State the three Sylow theorems.</w:t>
      </w:r>
    </w:p>
    <w:p w14:paraId="50C03618" w14:textId="77777777" w:rsidR="007960F2" w:rsidRDefault="00A20E1E">
      <w:pPr>
        <w:pStyle w:val="Compact"/>
        <w:numPr>
          <w:ilvl w:val="1"/>
          <w:numId w:val="3"/>
        </w:numPr>
      </w:pPr>
      <w:r>
        <w:t>Prove the third Sylow theorem (the one about the number of Sylow subgroups). You may use the first two Sylow theorems freely.</w:t>
      </w:r>
    </w:p>
    <w:p w14:paraId="78E80517" w14:textId="77777777" w:rsidR="007960F2" w:rsidRDefault="00A20E1E">
      <w:pPr>
        <w:pStyle w:val="Compact"/>
        <w:numPr>
          <w:ilvl w:val="1"/>
          <w:numId w:val="3"/>
        </w:numPr>
      </w:pPr>
      <w:r>
        <w:t>Show that there are no simple groups of order 105.</w:t>
      </w:r>
    </w:p>
    <w:p w14:paraId="78184368" w14:textId="77777777" w:rsidR="007960F2" w:rsidRDefault="007960F2">
      <w:pPr>
        <w:pStyle w:val="Compact"/>
        <w:numPr>
          <w:ilvl w:val="0"/>
          <w:numId w:val="2"/>
        </w:numPr>
      </w:pPr>
    </w:p>
    <w:p w14:paraId="55DED6F4" w14:textId="77777777" w:rsidR="007960F2" w:rsidRDefault="00A20E1E">
      <w:pPr>
        <w:pStyle w:val="Compact"/>
        <w:numPr>
          <w:ilvl w:val="1"/>
          <w:numId w:val="4"/>
        </w:numPr>
      </w:pPr>
      <w:r>
        <w:t xml:space="preserve">Suppose a finite group </w:t>
      </w:r>
      <m:oMath>
        <m:r>
          <w:rPr>
            <w:rFonts w:ascii="Cambria Math" w:hAnsi="Cambria Math"/>
          </w:rPr>
          <m:t>G</m:t>
        </m:r>
      </m:oMath>
      <w:r>
        <w:t xml:space="preserve"> acts transitively on a set </w:t>
      </w:r>
      <m:oMath>
        <m:r>
          <w:rPr>
            <w:rFonts w:ascii="Cambria Math" w:hAnsi="Cambria Math"/>
          </w:rPr>
          <m:t>X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2</m:t>
        </m:r>
      </m:oMath>
      <w:r>
        <w:t xml:space="preserve">. Show that there is a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 that does not fix any points in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0E93750" w14:textId="77777777" w:rsidR="007960F2" w:rsidRDefault="00A20E1E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finite group of even order. Show that there are an odd number of elements of order 2.</w:t>
      </w:r>
    </w:p>
    <w:p w14:paraId="6DFBEEBF" w14:textId="77777777" w:rsidR="007960F2" w:rsidRDefault="00A20E1E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</w:t>
      </w:r>
      <m:oMath>
        <m:r>
          <w:rPr>
            <w:rFonts w:ascii="Cambria Math" w:hAnsi="Cambria Math"/>
          </w:rPr>
          <m:t>p</m:t>
        </m:r>
      </m:oMath>
      <w:r>
        <w:t xml:space="preserve">-group, and l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G</m:t>
        </m:r>
      </m:oMath>
      <w:r>
        <w:t xml:space="preserve"> be a non-trivial normal subgroup. Show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≠{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75030ACC" w14:textId="77777777" w:rsidR="007960F2" w:rsidRDefault="007960F2">
      <w:pPr>
        <w:pStyle w:val="Compact"/>
        <w:numPr>
          <w:ilvl w:val="0"/>
          <w:numId w:val="2"/>
        </w:numPr>
      </w:pPr>
    </w:p>
    <w:p w14:paraId="10C2263A" w14:textId="77777777" w:rsidR="007960F2" w:rsidRDefault="00A20E1E">
      <w:pPr>
        <w:pStyle w:val="Compact"/>
        <w:numPr>
          <w:ilvl w:val="1"/>
          <w:numId w:val="5"/>
        </w:numPr>
      </w:pPr>
      <w:r>
        <w:t xml:space="preserve">Define the Galois group of an irreducible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3414B20" w14:textId="77777777" w:rsidR="007960F2" w:rsidRDefault="00A20E1E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</m:oMath>
      <w:r>
        <w:t xml:space="preserve"> is irreducibl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AEBCC1C" w14:textId="77777777" w:rsidR="007960F2" w:rsidRDefault="00A20E1E">
      <w:pPr>
        <w:pStyle w:val="Compact"/>
        <w:numPr>
          <w:ilvl w:val="1"/>
          <w:numId w:val="5"/>
        </w:numPr>
      </w:pPr>
      <w:r>
        <w:t xml:space="preserve">Compute the Galois group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30244F0" w14:textId="77777777" w:rsidR="007960F2" w:rsidRDefault="00A20E1E">
      <w:pPr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 xml:space="preserve"> denote the ring of complex formal power series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…</m:t>
        </m:r>
      </m:oMath>
      <w:r>
        <w:t xml:space="preserve"> with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>.</w:t>
      </w:r>
    </w:p>
    <w:p w14:paraId="491B71D8" w14:textId="77777777" w:rsidR="007960F2" w:rsidRDefault="00A20E1E">
      <w:pPr>
        <w:pStyle w:val="Compact"/>
        <w:numPr>
          <w:ilvl w:val="1"/>
          <w:numId w:val="6"/>
        </w:numPr>
      </w:pPr>
      <w:r>
        <w:t xml:space="preserve">Show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 xml:space="preserve"> forms an integral domain.</w:t>
      </w:r>
    </w:p>
    <w:p w14:paraId="3CEB5053" w14:textId="77777777" w:rsidR="007960F2" w:rsidRDefault="00A20E1E">
      <w:pPr>
        <w:pStyle w:val="Compact"/>
        <w:numPr>
          <w:ilvl w:val="1"/>
          <w:numId w:val="6"/>
        </w:numPr>
      </w:pPr>
      <w:r>
        <w:t xml:space="preserve">Compute the uni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>.</w:t>
      </w:r>
    </w:p>
    <w:p w14:paraId="2A75465D" w14:textId="77777777" w:rsidR="007960F2" w:rsidRDefault="00A20E1E">
      <w:pPr>
        <w:pStyle w:val="Compact"/>
        <w:numPr>
          <w:ilvl w:val="1"/>
          <w:numId w:val="6"/>
        </w:numPr>
      </w:pPr>
      <w:r>
        <w:t xml:space="preserve">Show that every ideal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 xml:space="preserve"> is of the form </w:t>
      </w:r>
      <m:oMath>
        <m:r>
          <m:rPr>
            <m:sty m:val="p"/>
          </m:rPr>
          <w:rPr>
            <w:rFonts w:ascii="Cambria Math" w:hAnsi="Cambria Math"/>
          </w:rPr>
          <m:t>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⟩</m:t>
        </m:r>
      </m:oMath>
      <w:r>
        <w:t>.</w:t>
      </w:r>
    </w:p>
    <w:p w14:paraId="701918D3" w14:textId="77777777" w:rsidR="007960F2" w:rsidRDefault="00A20E1E">
      <w:pPr>
        <w:pStyle w:val="Compact"/>
        <w:numPr>
          <w:ilvl w:val="1"/>
          <w:numId w:val="6"/>
        </w:numPr>
      </w:pPr>
      <w:r>
        <w:t xml:space="preserve">Up to isomorphism, how many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 xml:space="preserve">-modules are there that are 6-dimensional as vector space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?</w:t>
      </w:r>
    </w:p>
    <w:p w14:paraId="0DDA5BF4" w14:textId="77777777" w:rsidR="007960F2" w:rsidRDefault="00A20E1E">
      <w:pPr>
        <w:numPr>
          <w:ilvl w:val="0"/>
          <w:numId w:val="2"/>
        </w:numPr>
      </w:pPr>
      <w:r>
        <w:t xml:space="preserve">Consider the following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>-matrix.</w:t>
      </w:r>
    </w:p>
    <w:p w14:paraId="0D065884" w14:textId="77777777" w:rsidR="007960F2" w:rsidRDefault="00A20E1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477E6E42" w14:textId="77777777" w:rsidR="007960F2" w:rsidRDefault="00A20E1E">
      <w:pPr>
        <w:pStyle w:val="Compact"/>
        <w:numPr>
          <w:ilvl w:val="1"/>
          <w:numId w:val="7"/>
        </w:numPr>
      </w:pPr>
      <w:r>
        <w:t xml:space="preserve">Find the characteristic and minimal polynomials of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5858BD8E" w14:textId="77777777" w:rsidR="007960F2" w:rsidRDefault="00A20E1E">
      <w:pPr>
        <w:pStyle w:val="Compact"/>
        <w:numPr>
          <w:ilvl w:val="1"/>
          <w:numId w:val="7"/>
        </w:numPr>
      </w:pPr>
      <w:r>
        <w:t xml:space="preserve">Find a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x </w:t>
      </w:r>
      <m:oMath>
        <m:r>
          <w:rPr>
            <w:rFonts w:ascii="Cambria Math" w:hAnsi="Cambria Math"/>
          </w:rPr>
          <m:t>J</m:t>
        </m:r>
      </m:oMath>
      <w:r>
        <w:t xml:space="preserve"> in Jordan canonical form such that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J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an invertible matrix.</w:t>
      </w:r>
    </w:p>
    <w:p w14:paraId="5F6CD9C9" w14:textId="77777777" w:rsidR="007960F2" w:rsidRDefault="007960F2">
      <w:pPr>
        <w:pStyle w:val="Compact"/>
        <w:numPr>
          <w:ilvl w:val="0"/>
          <w:numId w:val="2"/>
        </w:numPr>
      </w:pPr>
    </w:p>
    <w:p w14:paraId="6DEBCEC1" w14:textId="77777777" w:rsidR="007960F2" w:rsidRDefault="00A20E1E">
      <w:pPr>
        <w:pStyle w:val="Compact"/>
        <w:numPr>
          <w:ilvl w:val="1"/>
          <w:numId w:val="8"/>
        </w:numPr>
      </w:pPr>
      <w:r>
        <w:t xml:space="preserve">True or Fals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5</m:t>
            </m:r>
          </m:sub>
        </m:sSub>
      </m:oMath>
      <w:r>
        <w:t xml:space="preserve"> is isomorphic to a subfiel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25</m:t>
            </m:r>
          </m:sub>
        </m:sSub>
      </m:oMath>
      <w:r>
        <w:t>. Justify your answer</w:t>
      </w:r>
    </w:p>
    <w:p w14:paraId="0A67C10C" w14:textId="77777777" w:rsidR="007960F2" w:rsidRDefault="00A20E1E">
      <w:pPr>
        <w:pStyle w:val="Compact"/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irreducible factor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. Show that the degree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ivides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49659172" w14:textId="77777777" w:rsidR="007960F2" w:rsidRDefault="00A20E1E">
      <w:pPr>
        <w:pStyle w:val="Compact"/>
        <w:numPr>
          <w:ilvl w:val="1"/>
          <w:numId w:val="8"/>
        </w:numPr>
      </w:pPr>
      <w:r>
        <w:t xml:space="preserve">How many irreducible factors of degree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6</m:t>
        </m:r>
      </m:oMath>
      <w:r>
        <w:t xml:space="preserve"> are there when you fact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5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? You do not need to list the factors.</w:t>
      </w:r>
    </w:p>
    <w:p w14:paraId="5889A312" w14:textId="77777777" w:rsidR="007960F2" w:rsidRDefault="00A20E1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, and let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R</m:t>
        </m:r>
      </m:oMath>
      <w:r>
        <w:t xml:space="preserve">-module. An </w:t>
      </w:r>
      <m:oMath>
        <m:r>
          <w:rPr>
            <w:rFonts w:ascii="Cambria Math" w:hAnsi="Cambria Math"/>
          </w:rPr>
          <m:t>R</m:t>
        </m:r>
      </m:oMath>
      <w:r>
        <w:t xml:space="preserve">-submodule </w:t>
      </w:r>
      <m:oMath>
        <m:r>
          <w:rPr>
            <w:rFonts w:ascii="Cambria Math" w:hAnsi="Cambria Math"/>
          </w:rPr>
          <m:t>N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maximal if there is no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P</m:t>
        </m:r>
      </m:oMath>
      <w:r>
        <w:t xml:space="preserve"> wit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M</m:t>
        </m:r>
      </m:oMath>
      <w:r>
        <w:t>.</w:t>
      </w:r>
    </w:p>
    <w:p w14:paraId="3341CF84" w14:textId="77777777" w:rsidR="007960F2" w:rsidRDefault="00A20E1E">
      <w:pPr>
        <w:pStyle w:val="Compact"/>
        <w:numPr>
          <w:ilvl w:val="1"/>
          <w:numId w:val="9"/>
        </w:numPr>
      </w:pPr>
      <w:r>
        <w:t xml:space="preserve">Show that an </w:t>
      </w:r>
      <m:oMath>
        <m:r>
          <w:rPr>
            <w:rFonts w:ascii="Cambria Math" w:hAnsi="Cambria Math"/>
          </w:rPr>
          <m:t>R</m:t>
        </m:r>
      </m:oMath>
      <w:r>
        <w:t xml:space="preserve">-submodule </w:t>
      </w:r>
      <m:oMath>
        <m:r>
          <w:rPr>
            <w:rFonts w:ascii="Cambria Math" w:hAnsi="Cambria Math"/>
          </w:rPr>
          <m:t>N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maximal if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a simple </w:t>
      </w:r>
      <m:oMath>
        <m:r>
          <w:rPr>
            <w:rFonts w:ascii="Cambria Math" w:hAnsi="Cambria Math"/>
          </w:rPr>
          <m:t>R</m:t>
        </m:r>
      </m:oMath>
      <w:r>
        <w:t xml:space="preserve">-module (that is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nonzero and has no proper, nonzero </w:t>
      </w:r>
      <m:oMath>
        <m:r>
          <w:rPr>
            <w:rFonts w:ascii="Cambria Math" w:hAnsi="Cambria Math"/>
          </w:rPr>
          <m:t>R</m:t>
        </m:r>
      </m:oMath>
      <w:r>
        <w:t>-submodules.)</w:t>
      </w:r>
    </w:p>
    <w:p w14:paraId="7EC2DCF5" w14:textId="77777777" w:rsidR="007960F2" w:rsidRDefault="00A20E1E">
      <w:pPr>
        <w:pStyle w:val="Compact"/>
        <w:numPr>
          <w:ilvl w:val="1"/>
          <w:numId w:val="9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module. Show that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submodule </w:t>
      </w:r>
      <m:oMath>
        <m:r>
          <w:rPr>
            <w:rFonts w:ascii="Cambria Math" w:hAnsi="Cambria Math"/>
          </w:rPr>
          <m:t>N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maximal if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is a prime number.</w:t>
      </w:r>
    </w:p>
    <w:p w14:paraId="14A39353" w14:textId="77777777" w:rsidR="007960F2" w:rsidRDefault="00A20E1E">
      <w:pPr>
        <w:pStyle w:val="Compact"/>
        <w:numPr>
          <w:ilvl w:val="1"/>
          <w:numId w:val="9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module of all roots of unity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under multiplication. Show that there is no maximal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submodule of </w:t>
      </w:r>
      <m:oMath>
        <m:r>
          <w:rPr>
            <w:rFonts w:ascii="Cambria Math" w:hAnsi="Cambria Math"/>
          </w:rPr>
          <m:t>M</m:t>
        </m:r>
      </m:oMath>
      <w:r>
        <w:t>.</w:t>
      </w:r>
      <w:bookmarkEnd w:id="0"/>
      <w:bookmarkEnd w:id="1"/>
      <w:bookmarkEnd w:id="3"/>
    </w:p>
    <w:sectPr w:rsidR="007960F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E28B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4ACD5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7408A1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62666894">
    <w:abstractNumId w:val="0"/>
  </w:num>
  <w:num w:numId="2" w16cid:durableId="1427731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6647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35883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86672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29458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16647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5206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60742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60F2"/>
    <w:rsid w:val="001744D5"/>
    <w:rsid w:val="00240708"/>
    <w:rsid w:val="00326090"/>
    <w:rsid w:val="007960F2"/>
    <w:rsid w:val="00A20E1E"/>
    <w:rsid w:val="00C0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0D5F1"/>
  <w15:docId w15:val="{6078376F-4F16-4561-AB31-AA44B934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9</Words>
  <Characters>1935</Characters>
  <Application>Microsoft Office Word</Application>
  <DocSecurity>0</DocSecurity>
  <Lines>45</Lines>
  <Paragraphs>39</Paragraphs>
  <ScaleCrop>false</ScaleCrop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Spring 2026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